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Company/Organization Name] in China Shanghai. As a dedicated marine scientist with over [X years] of experience in oceanographic research, I am eager to contribute my expertise to advancements in marine environmental studies and sustainable coastal management within one of the world’s most dynamic and rapidly evolving regions. My academic background, professional achievements, and passion for oceanography align perfectly with the opportunities presented by this role, particularly in a city like Shanghai, which stands at the intersection of economic innovation and ecological responsibility.</w:t>
      </w:r>
    </w:p>
    <w:bookmarkStart w:id="20" w:name="why-oceanography-in-china-shanghai"/>
    <w:p>
      <w:pPr>
        <w:pStyle w:val="Heading2"/>
      </w:pPr>
      <w:r>
        <w:t xml:space="preserve">Why Oceanography in China Shanghai?</w:t>
      </w:r>
    </w:p>
    <w:p>
      <w:pPr>
        <w:pStyle w:val="FirstParagraph"/>
      </w:pPr>
      <w:r>
        <w:t xml:space="preserve">China Shanghai is not only a global hub for trade and technology but also a critical area for marine research due to its unique geographical location along the East China Sea, the Yangtze River estuary, and its proximity to the Pacific Ocean. As an oceanographer, I am deeply motivated by the chance to work in such a strategically important region where scientific inquiry can directly influence policies addressing climate change, marine biodiversity preservation, and coastal urbanization. The city’s commitment to ecological sustainability—evident in initiatives like the Shanghai Marine Environmental Protection Plan—resonates with my professional goals of bridging science and policy to safeguard marine ecosystems.</w:t>
      </w:r>
    </w:p>
    <w:p>
      <w:pPr>
        <w:pStyle w:val="BodyText"/>
      </w:pPr>
      <w:r>
        <w:t xml:space="preserve">My academic training in oceanography from [University Name] equipped me with a strong foundation in physical, chemical, and biological oceanography. During my studies, I focused on coastal dynamics, sediment transport, and the impact of human activities on marine environments. This expertise has been further refined through fieldwork across diverse marine ecosystems, including [specific location or project], where I conducted data collection and analysis to support environmental monitoring efforts. These experiences have honed my ability to interpret complex oceanographic data and translate it into actionable insights for stakeholders.</w:t>
      </w:r>
    </w:p>
    <w:bookmarkEnd w:id="20"/>
    <w:bookmarkStart w:id="21" w:name="professional-experience-and-expertise"/>
    <w:p>
      <w:pPr>
        <w:pStyle w:val="Heading2"/>
      </w:pPr>
      <w:r>
        <w:t xml:space="preserve">Professional Experience and Expertise</w:t>
      </w:r>
    </w:p>
    <w:p>
      <w:pPr>
        <w:pStyle w:val="FirstParagraph"/>
      </w:pPr>
      <w:r>
        <w:t xml:space="preserve">As a [Your Previous Position, e.g., Research Oceanographer] at [Previous Organization], I led projects examining the effects of rising sea temperatures on marine life in the South China Sea. My work involved deploying advanced remote sensing technologies, analyzing satellite imagery, and collaborating with interdisciplinary teams to model long-term ecological trends. One notable achievement was my contribution to a study published in [Journal Name], which highlighted the role of microplastics in coastal food chains—a topic of growing concern for cities like Shanghai, where urbanization and industrial activity pose significant environmental challenges.</w:t>
      </w:r>
    </w:p>
    <w:p>
      <w:pPr>
        <w:pStyle w:val="BodyText"/>
      </w:pPr>
      <w:r>
        <w:t xml:space="preserve">In addition to my technical skills, I have developed strong communication and project management abilities. For instance, during my tenure at [Previous Organization], I coordinated a multi-national research expedition to the East China Sea, working closely with scientists from Japan, South Korea, and China. This experience not only deepened my understanding of cross-border collaboration but also reinforced my commitment to addressing transboundary marine issues. Shanghai’s role as a global port city makes it an ideal location for such collaborative efforts, and I am eager to contribute to similar initiatives here.</w:t>
      </w:r>
    </w:p>
    <w:bookmarkEnd w:id="21"/>
    <w:bookmarkStart w:id="22" w:name="alignment-with-china-shanghais-vision"/>
    <w:p>
      <w:pPr>
        <w:pStyle w:val="Heading2"/>
      </w:pPr>
      <w:r>
        <w:t xml:space="preserve">Alignment with China Shanghai's Vision</w:t>
      </w:r>
    </w:p>
    <w:p>
      <w:pPr>
        <w:pStyle w:val="FirstParagraph"/>
      </w:pPr>
      <w:r>
        <w:t xml:space="preserve">China’s emphasis on “blue economy” development and its 14th Five-Year Plan’s focus on sustainable marine resources align perfectly with my career trajectory. Shanghai, as a leader in China’s coastal development, is actively investing in technologies to monitor ocean health and mitigate the impacts of climate change. I am particularly inspired by the city’s efforts to balance economic growth with environmental stewardship, such as its initiatives to restore mangroves and protect marine habitats. As an oceanographer, I aim to support these goals through rigorous scientific research and innovative solutions.</w:t>
      </w:r>
    </w:p>
    <w:p>
      <w:pPr>
        <w:pStyle w:val="BodyText"/>
      </w:pPr>
      <w:r>
        <w:t xml:space="preserve">Moreover, Shanghai’s vibrant academic and industrial ecosystem offers unparalleled opportunities for innovation. Institutions like the [Shanghai Ocean University] and the [Chinese Academy of Sciences’ Institute of Oceanology] are at the forefront of marine science, and I am eager to engage with their research communities. My proficiency in Mandarin (or other relevant languages) and my cultural adaptability further position me to thrive in this environment, ensuring seamless collaboration with local experts and stakeholders.</w:t>
      </w:r>
    </w:p>
    <w:bookmarkEnd w:id="22"/>
    <w:bookmarkStart w:id="23" w:name="why-me"/>
    <w:p>
      <w:pPr>
        <w:pStyle w:val="Heading2"/>
      </w:pPr>
      <w:r>
        <w:t xml:space="preserve">Why Me?</w:t>
      </w:r>
    </w:p>
    <w:p>
      <w:pPr>
        <w:pStyle w:val="FirstParagraph"/>
      </w:pPr>
      <w:r>
        <w:t xml:space="preserve">What sets me apart is my ability to combine technical excellence with a passion for solving real-world problems. For example, during a recent project in [specific location], I developed a predictive model to assess the impact of storm surges on coastal infrastructure, which was later adopted by local authorities to improve disaster preparedness. This experience taught me the importance of tailoring scientific findings to meet the needs of diverse audiences—from policymakers to community leaders.</w:t>
      </w:r>
    </w:p>
    <w:p>
      <w:pPr>
        <w:pStyle w:val="BodyText"/>
      </w:pPr>
      <w:r>
        <w:t xml:space="preserve">Additionally, my work has been recognized through [awards, publications, or grants], which reflect my dedication to advancing oceanographic knowledge. I am particularly proud of my role in a collaborative study on marine carbon sequestration, which was featured in [media outlet or conference], highlighting the critical role of oceans in global climate mitigation strategies.</w:t>
      </w:r>
    </w:p>
    <w:bookmarkEnd w:id="23"/>
    <w:bookmarkStart w:id="24" w:name="conclusion"/>
    <w:p>
      <w:pPr>
        <w:pStyle w:val="Heading2"/>
      </w:pPr>
      <w:r>
        <w:t xml:space="preserve">Conclusion</w:t>
      </w:r>
    </w:p>
    <w:p>
      <w:pPr>
        <w:pStyle w:val="FirstParagraph"/>
      </w:pPr>
      <w:r>
        <w:t xml:space="preserve">I am confident that my skills, experiences, and vision align with the mission of [Company/Organization Name] to advance oceanographic research and promote sustainable practices in China Shanghai. I would be honored to contribute to your team’s efforts in addressing pressing marine challenges while fostering innovation in a city that is shaping the future of global ocean science.</w:t>
      </w:r>
    </w:p>
    <w:p>
      <w:pPr>
        <w:pStyle w:val="BodyText"/>
      </w:pPr>
      <w:r>
        <w:t xml:space="preserve">Thank you for considering my application. I look forward to the opportunity to discuss how my background and aspirations can align with the goals of your organization. Please feel free to contact me at [your email] or [your phone number] for any additional information or further discus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China Shanghai</dc:title>
  <dc:creator/>
  <dc:language>en</dc:language>
  <cp:keywords/>
  <dcterms:created xsi:type="dcterms:W3CDTF">2025-12-11T16:20:46Z</dcterms:created>
  <dcterms:modified xsi:type="dcterms:W3CDTF">2025-12-11T16:20:46Z</dcterms:modified>
</cp:coreProperties>
</file>

<file path=docProps/custom.xml><?xml version="1.0" encoding="utf-8"?>
<Properties xmlns="http://schemas.openxmlformats.org/officeDocument/2006/custom-properties" xmlns:vt="http://schemas.openxmlformats.org/officeDocument/2006/docPropsVTypes"/>
</file>